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031330" w14:textId="77777777" w:rsidR="00541DFD" w:rsidRDefault="00541DFD" w:rsidP="00541DFD">
      <w:pPr>
        <w:jc w:val="center"/>
        <w:rPr>
          <w:rFonts w:ascii="Arial" w:hAnsi="Arial" w:cs="Arial"/>
          <w:b/>
          <w:bCs/>
          <w:i/>
          <w:iCs/>
          <w:color w:val="FF0000"/>
          <w:shd w:val="clear" w:color="auto" w:fill="FFFFFF"/>
        </w:rPr>
      </w:pPr>
      <w:r>
        <w:rPr>
          <w:rFonts w:ascii="Arial" w:hAnsi="Arial" w:cs="Arial"/>
          <w:b/>
          <w:bCs/>
          <w:i/>
          <w:iCs/>
          <w:noProof/>
          <w:color w:val="FF0000"/>
          <w:shd w:val="clear" w:color="auto" w:fill="FFFFFF"/>
        </w:rPr>
        <w:drawing>
          <wp:inline distT="0" distB="0" distL="0" distR="0" wp14:anchorId="0C3001CE" wp14:editId="28C1E2BA">
            <wp:extent cx="3848977" cy="736768"/>
            <wp:effectExtent l="0" t="0" r="0" b="6350"/>
            <wp:docPr id="2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ESLogo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8977" cy="736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3F306" w14:textId="77777777" w:rsidR="00541DFD" w:rsidRDefault="00541DFD" w:rsidP="00541DFD">
      <w:pPr>
        <w:jc w:val="center"/>
        <w:rPr>
          <w:rFonts w:ascii="Arial" w:hAnsi="Arial" w:cs="Arial"/>
          <w:b/>
          <w:bCs/>
          <w:i/>
          <w:iCs/>
          <w:color w:val="FF0000"/>
          <w:shd w:val="clear" w:color="auto" w:fill="FFFFFF"/>
        </w:rPr>
      </w:pPr>
    </w:p>
    <w:p w14:paraId="108F1E2D" w14:textId="77777777" w:rsidR="00541DFD" w:rsidRPr="00001C36" w:rsidRDefault="00541DFD" w:rsidP="00541DFD">
      <w:pPr>
        <w:jc w:val="center"/>
        <w:rPr>
          <w:rFonts w:ascii="Arial" w:hAnsi="Arial" w:cs="Arial"/>
          <w:b/>
          <w:bCs/>
          <w:i/>
          <w:iCs/>
          <w:color w:val="FF0000"/>
          <w:sz w:val="28"/>
          <w:szCs w:val="28"/>
          <w:shd w:val="clear" w:color="auto" w:fill="FFFFFF"/>
        </w:rPr>
      </w:pPr>
      <w:r w:rsidRPr="00001C36">
        <w:rPr>
          <w:rFonts w:ascii="Arial" w:hAnsi="Arial" w:cs="Arial"/>
          <w:b/>
          <w:bCs/>
          <w:i/>
          <w:iCs/>
          <w:color w:val="FF0000"/>
          <w:sz w:val="28"/>
          <w:szCs w:val="28"/>
          <w:shd w:val="clear" w:color="auto" w:fill="FFFFFF"/>
        </w:rPr>
        <w:t>Mission: Developing, Improving, and Supporting Competitive Swimming in the Inland Empire</w:t>
      </w:r>
    </w:p>
    <w:p w14:paraId="5D855486" w14:textId="77777777" w:rsidR="00541DFD" w:rsidRPr="00966EE2" w:rsidRDefault="00541DFD" w:rsidP="00541DFD">
      <w:pPr>
        <w:tabs>
          <w:tab w:val="left" w:pos="567"/>
          <w:tab w:val="center" w:pos="5400"/>
        </w:tabs>
        <w:jc w:val="center"/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</w:pPr>
      <w:r w:rsidRPr="00001C36"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>Vision: Provide a safe and positive atmosphere for</w:t>
      </w:r>
      <w:r w:rsidR="008012A0"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 xml:space="preserve"> all</w:t>
      </w:r>
      <w:r w:rsidRPr="00001C36"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 xml:space="preserve"> swimmers of all abilities to achieve and sustain lifelong success</w:t>
      </w:r>
    </w:p>
    <w:p w14:paraId="79E959DB" w14:textId="74A20B19" w:rsidR="001806DE" w:rsidRDefault="00541DFD" w:rsidP="001806DE">
      <w:pPr>
        <w:tabs>
          <w:tab w:val="left" w:pos="567"/>
          <w:tab w:val="center" w:pos="5400"/>
        </w:tabs>
        <w:spacing w:after="0"/>
        <w:jc w:val="center"/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>
        <w:rPr>
          <w:rFonts w:ascii="Arial" w:hAnsi="Arial" w:cs="Arial"/>
          <w:b/>
          <w:bCs/>
          <w:color w:val="000000"/>
          <w:sz w:val="18"/>
          <w:szCs w:val="18"/>
          <w:shd w:val="clear" w:color="auto" w:fill="FFFFFF"/>
        </w:rPr>
        <w:t xml:space="preserve"> </w:t>
      </w:r>
      <w:r w:rsidR="002C1D5A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Fall</w:t>
      </w:r>
      <w:r w:rsidR="001806DE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2022</w:t>
      </w:r>
      <w:r w:rsidR="001806DE" w:rsidRPr="00D269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HOD Meeting</w:t>
      </w:r>
    </w:p>
    <w:p w14:paraId="01DB076E" w14:textId="4A75EED5" w:rsidR="002A0A7F" w:rsidRPr="00D26919" w:rsidRDefault="002A0A7F" w:rsidP="002A0A7F">
      <w:pPr>
        <w:tabs>
          <w:tab w:val="left" w:pos="567"/>
          <w:tab w:val="center" w:pos="5400"/>
        </w:tabs>
        <w:spacing w:after="0"/>
        <w:jc w:val="center"/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AGENDA</w:t>
      </w:r>
    </w:p>
    <w:p w14:paraId="08292CFC" w14:textId="76DB4922" w:rsidR="001806DE" w:rsidRPr="00D26919" w:rsidRDefault="002C1D5A" w:rsidP="001806DE">
      <w:pPr>
        <w:tabs>
          <w:tab w:val="left" w:pos="567"/>
          <w:tab w:val="center" w:pos="5400"/>
        </w:tabs>
        <w:spacing w:after="0"/>
        <w:jc w:val="center"/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October</w:t>
      </w:r>
      <w:r w:rsidR="001806DE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</w:t>
      </w:r>
      <w:r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19</w:t>
      </w:r>
      <w:r w:rsidR="001806DE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, </w:t>
      </w:r>
      <w:proofErr w:type="gramStart"/>
      <w:r w:rsidR="001806DE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2022</w:t>
      </w:r>
      <w:proofErr w:type="gramEnd"/>
      <w:r w:rsidR="001806DE" w:rsidRPr="00D269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</w:t>
      </w:r>
      <w:r w:rsidR="000A6F35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6:30</w:t>
      </w:r>
      <w:r w:rsidR="001806DE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pm</w:t>
      </w:r>
      <w:r w:rsidR="001806DE" w:rsidRPr="00D269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via Zoom</w:t>
      </w:r>
    </w:p>
    <w:p w14:paraId="2EAF6DEE" w14:textId="77777777" w:rsidR="001806DE" w:rsidRPr="00A024A0" w:rsidRDefault="001806DE" w:rsidP="001806DE">
      <w:pPr>
        <w:tabs>
          <w:tab w:val="left" w:pos="567"/>
          <w:tab w:val="left" w:pos="720"/>
          <w:tab w:val="center" w:pos="5400"/>
        </w:tabs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Roll Call:</w:t>
      </w:r>
    </w:p>
    <w:p w14:paraId="1B1907A6" w14:textId="6C9505A4" w:rsidR="001806DE" w:rsidRPr="00A024A0" w:rsidRDefault="001806DE" w:rsidP="001806DE">
      <w:pPr>
        <w:pStyle w:val="NoSpacing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Consent Agenda:</w:t>
      </w:r>
      <w:r w:rsidR="000E5B1B" w:rsidRPr="00A024A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</w:t>
      </w:r>
      <w:r w:rsidR="00EC5B02"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>Reports are posted on the</w:t>
      </w:r>
      <w:r w:rsidR="000E5B1B"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ES website</w:t>
      </w:r>
      <w:r w:rsidR="008C70B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t the top of the page </w:t>
      </w:r>
      <w:r w:rsidR="000E5B1B"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nder the </w:t>
      </w:r>
      <w:r w:rsidR="002A0A7F"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>Governance</w:t>
      </w:r>
      <w:r w:rsidR="000E5B1B"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ab </w:t>
      </w:r>
      <w:r w:rsidR="0040342F"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>&gt; HOD Meeting Minutes</w:t>
      </w:r>
      <w:r w:rsidR="00EC5B02"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7F8E5DAA" w14:textId="13AC3507" w:rsidR="005F5F59" w:rsidRPr="00A024A0" w:rsidRDefault="005F5F59" w:rsidP="001806DE">
      <w:pPr>
        <w:pStyle w:val="NoSpacing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507B012B" w14:textId="76091AAB" w:rsidR="005F5F59" w:rsidRPr="00A024A0" w:rsidRDefault="005F5F59" w:rsidP="001806DE">
      <w:pPr>
        <w:pStyle w:val="NoSpacing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Block # 1 – Minutes </w:t>
      </w:r>
    </w:p>
    <w:p w14:paraId="2A472A05" w14:textId="1A8D59EF" w:rsidR="001806DE" w:rsidRPr="00A024A0" w:rsidRDefault="001806DE" w:rsidP="001806DE">
      <w:pPr>
        <w:pStyle w:val="NoSpacing"/>
        <w:numPr>
          <w:ilvl w:val="0"/>
          <w:numId w:val="1"/>
        </w:numPr>
        <w:tabs>
          <w:tab w:val="left" w:pos="4053"/>
        </w:tabs>
        <w:ind w:left="990" w:hanging="27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inutes from </w:t>
      </w:r>
      <w:r w:rsidR="002C1D5A">
        <w:rPr>
          <w:rFonts w:ascii="Times New Roman" w:hAnsi="Times New Roman" w:cs="Times New Roman"/>
          <w:sz w:val="24"/>
          <w:szCs w:val="24"/>
          <w:shd w:val="clear" w:color="auto" w:fill="FFFFFF"/>
        </w:rPr>
        <w:t>Spring 2022</w:t>
      </w:r>
      <w:r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OD</w:t>
      </w:r>
      <w:r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</w:p>
    <w:p w14:paraId="0723DCEF" w14:textId="04BD526B" w:rsidR="001806DE" w:rsidRPr="00A024A0" w:rsidRDefault="001806DE" w:rsidP="001806DE">
      <w:pPr>
        <w:pStyle w:val="NoSpacing"/>
        <w:numPr>
          <w:ilvl w:val="0"/>
          <w:numId w:val="1"/>
        </w:numPr>
        <w:ind w:left="990" w:hanging="27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inutes: Monthly Board Meetings held since </w:t>
      </w:r>
      <w:r w:rsidR="002C1D5A">
        <w:rPr>
          <w:rFonts w:ascii="Times New Roman" w:hAnsi="Times New Roman" w:cs="Times New Roman"/>
          <w:sz w:val="24"/>
          <w:szCs w:val="24"/>
          <w:shd w:val="clear" w:color="auto" w:fill="FFFFFF"/>
        </w:rPr>
        <w:t>spring</w:t>
      </w:r>
      <w:r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202</w:t>
      </w:r>
      <w:r w:rsidR="002C1D5A">
        <w:rPr>
          <w:rFonts w:ascii="Times New Roman" w:hAnsi="Times New Roman" w:cs="Times New Roman"/>
          <w:sz w:val="24"/>
          <w:szCs w:val="24"/>
          <w:shd w:val="clear" w:color="auto" w:fill="FFFFFF"/>
        </w:rPr>
        <w:t>2</w:t>
      </w:r>
      <w:r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OD are posted on the IES website.</w:t>
      </w:r>
    </w:p>
    <w:p w14:paraId="50FA14F8" w14:textId="5CE21FBF" w:rsidR="005F5F59" w:rsidRPr="00A024A0" w:rsidRDefault="005F5F59" w:rsidP="005F5F59">
      <w:pPr>
        <w:pStyle w:val="NoSpacing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69E8C7D6" w14:textId="7C2F6933" w:rsidR="005F5F59" w:rsidRPr="00A024A0" w:rsidRDefault="005F5F59" w:rsidP="005F5F59">
      <w:pPr>
        <w:pStyle w:val="NoSpacing"/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</w:rPr>
        <w:t xml:space="preserve">Pulled for Discussion: </w:t>
      </w:r>
    </w:p>
    <w:p w14:paraId="0A9DA57B" w14:textId="77777777" w:rsidR="005F5F59" w:rsidRPr="00A024A0" w:rsidRDefault="005F5F59" w:rsidP="005F5F59">
      <w:pPr>
        <w:pStyle w:val="NoSpacing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0332DBAF" w14:textId="25034C95" w:rsidR="005F5F59" w:rsidRPr="00A024A0" w:rsidRDefault="005F5F59" w:rsidP="005F5F59">
      <w:pPr>
        <w:pStyle w:val="NoSpacing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Block # 2 – Officer Reports</w:t>
      </w:r>
    </w:p>
    <w:p w14:paraId="295D8567" w14:textId="68F8666E" w:rsidR="002C1D5A" w:rsidRDefault="002C1D5A" w:rsidP="002C1D5A">
      <w:pPr>
        <w:pStyle w:val="NoSpacing"/>
        <w:numPr>
          <w:ilvl w:val="0"/>
          <w:numId w:val="2"/>
        </w:numPr>
        <w:ind w:left="990" w:hanging="27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General Chair Report: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Jeff Sutton</w:t>
      </w:r>
    </w:p>
    <w:p w14:paraId="775DAEBD" w14:textId="77777777" w:rsidR="002C1D5A" w:rsidRDefault="002C1D5A" w:rsidP="002C1D5A">
      <w:pPr>
        <w:pStyle w:val="NoSpacing"/>
        <w:numPr>
          <w:ilvl w:val="0"/>
          <w:numId w:val="2"/>
        </w:numPr>
        <w:ind w:left="990" w:hanging="27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Admin Vice Chair: VACANCY</w:t>
      </w:r>
    </w:p>
    <w:p w14:paraId="5FAAA87B" w14:textId="438D75B3" w:rsidR="002C1D5A" w:rsidRPr="002C1D5A" w:rsidRDefault="002C1D5A" w:rsidP="002C1D5A">
      <w:pPr>
        <w:pStyle w:val="NoSpacing"/>
        <w:numPr>
          <w:ilvl w:val="0"/>
          <w:numId w:val="2"/>
        </w:numPr>
        <w:ind w:left="990" w:hanging="27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C1D5A">
        <w:rPr>
          <w:rFonts w:ascii="Times New Roman" w:hAnsi="Times New Roman" w:cs="Times New Roman"/>
          <w:sz w:val="24"/>
          <w:szCs w:val="24"/>
          <w:shd w:val="clear" w:color="auto" w:fill="FFFFFF"/>
        </w:rPr>
        <w:t>Financ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e Vice Chair</w:t>
      </w:r>
      <w:r w:rsidRPr="002C1D5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Don </w:t>
      </w:r>
      <w:proofErr w:type="spellStart"/>
      <w:r w:rsidRPr="002C1D5A">
        <w:rPr>
          <w:rFonts w:ascii="Times New Roman" w:hAnsi="Times New Roman" w:cs="Times New Roman"/>
          <w:sz w:val="24"/>
          <w:szCs w:val="24"/>
          <w:shd w:val="clear" w:color="auto" w:fill="FFFFFF"/>
        </w:rPr>
        <w:t>Hougardy</w:t>
      </w:r>
      <w:proofErr w:type="spellEnd"/>
    </w:p>
    <w:p w14:paraId="7CFA00AB" w14:textId="41C96085" w:rsidR="005F5F59" w:rsidRDefault="005F5F59" w:rsidP="005F5F59">
      <w:pPr>
        <w:pStyle w:val="NoSpacing"/>
        <w:numPr>
          <w:ilvl w:val="0"/>
          <w:numId w:val="2"/>
        </w:numPr>
        <w:ind w:left="990" w:hanging="27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enior Chair: Sean Muncie </w:t>
      </w:r>
    </w:p>
    <w:p w14:paraId="43ED57A1" w14:textId="77777777" w:rsidR="002C1D5A" w:rsidRPr="004C3883" w:rsidRDefault="002C1D5A" w:rsidP="002C1D5A">
      <w:pPr>
        <w:pStyle w:val="NoSpacing"/>
        <w:numPr>
          <w:ilvl w:val="0"/>
          <w:numId w:val="2"/>
        </w:numPr>
        <w:ind w:left="990" w:hanging="27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>Age-Group Chair: Russell Whitaker</w:t>
      </w:r>
    </w:p>
    <w:p w14:paraId="11D820F3" w14:textId="20AB4E29" w:rsidR="001806DE" w:rsidRDefault="001806DE" w:rsidP="001806DE">
      <w:pPr>
        <w:pStyle w:val="NoSpacing"/>
        <w:numPr>
          <w:ilvl w:val="0"/>
          <w:numId w:val="1"/>
        </w:numPr>
        <w:ind w:left="990" w:hanging="27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>Coaches Report: Jade Sobek</w:t>
      </w:r>
    </w:p>
    <w:p w14:paraId="0E3962C4" w14:textId="77777777" w:rsidR="002C1D5A" w:rsidRDefault="002C1D5A" w:rsidP="002C1D5A">
      <w:pPr>
        <w:pStyle w:val="NoSpacing"/>
        <w:numPr>
          <w:ilvl w:val="0"/>
          <w:numId w:val="1"/>
        </w:numPr>
        <w:ind w:left="990" w:hanging="27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C1D5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iversity, </w:t>
      </w:r>
      <w:proofErr w:type="gramStart"/>
      <w:r w:rsidRPr="002C1D5A">
        <w:rPr>
          <w:rFonts w:ascii="Times New Roman" w:hAnsi="Times New Roman" w:cs="Times New Roman"/>
          <w:sz w:val="24"/>
          <w:szCs w:val="24"/>
          <w:shd w:val="clear" w:color="auto" w:fill="FFFFFF"/>
        </w:rPr>
        <w:t>Equity</w:t>
      </w:r>
      <w:proofErr w:type="gramEnd"/>
      <w:r w:rsidRPr="002C1D5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Inclusion: Sara </w:t>
      </w:r>
      <w:proofErr w:type="spellStart"/>
      <w:r w:rsidRPr="002C1D5A">
        <w:rPr>
          <w:rFonts w:ascii="Times New Roman" w:hAnsi="Times New Roman" w:cs="Times New Roman"/>
          <w:sz w:val="24"/>
          <w:szCs w:val="24"/>
          <w:shd w:val="clear" w:color="auto" w:fill="FFFFFF"/>
        </w:rPr>
        <w:t>Zwink</w:t>
      </w:r>
      <w:proofErr w:type="spellEnd"/>
      <w:r w:rsidRPr="002C1D5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</w:p>
    <w:p w14:paraId="2B74BE47" w14:textId="30AF8586" w:rsidR="001806DE" w:rsidRPr="00A024A0" w:rsidRDefault="001806DE" w:rsidP="001806DE">
      <w:pPr>
        <w:pStyle w:val="NoSpacing"/>
        <w:numPr>
          <w:ilvl w:val="0"/>
          <w:numId w:val="1"/>
        </w:numPr>
        <w:ind w:left="990" w:hanging="27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>Safe Sport: April Walkley</w:t>
      </w:r>
      <w:r w:rsidR="009801E9"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727B96D9" w14:textId="6A7A37BC" w:rsidR="002C1D5A" w:rsidRPr="002C1D5A" w:rsidRDefault="002C1D5A" w:rsidP="002C1D5A">
      <w:pPr>
        <w:pStyle w:val="NoSpacing"/>
        <w:numPr>
          <w:ilvl w:val="0"/>
          <w:numId w:val="1"/>
        </w:numPr>
        <w:ind w:left="990" w:hanging="27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C1D5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thlete Representative Report: (Sr Athlete Rep), (Jr Athlete Rep),  </w:t>
      </w:r>
    </w:p>
    <w:p w14:paraId="0EE140B2" w14:textId="77777777" w:rsidR="002C1D5A" w:rsidRPr="00A024A0" w:rsidRDefault="002C1D5A" w:rsidP="002C1D5A">
      <w:pPr>
        <w:pStyle w:val="NoSpacing"/>
        <w:ind w:left="990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0910C210" w14:textId="351FA1C0" w:rsidR="005F5F59" w:rsidRDefault="005F5F59" w:rsidP="005F5F59">
      <w:pPr>
        <w:pStyle w:val="NoSpacing"/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</w:rPr>
        <w:t>Pulled for Discussion:</w:t>
      </w:r>
    </w:p>
    <w:p w14:paraId="691F4A61" w14:textId="77777777" w:rsidR="005F5F59" w:rsidRPr="00A024A0" w:rsidRDefault="005F5F59" w:rsidP="008C70BE">
      <w:pPr>
        <w:pStyle w:val="NoSpacing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0080EBA6" w14:textId="5BCC8802" w:rsidR="001806DE" w:rsidRPr="00A024A0" w:rsidRDefault="005F5F59" w:rsidP="001806DE">
      <w:pPr>
        <w:pStyle w:val="NoSpacing"/>
        <w:ind w:left="90" w:hanging="90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Block #3 – Committee/Coordinator Reports </w:t>
      </w:r>
    </w:p>
    <w:p w14:paraId="3E76B1EA" w14:textId="0F358C45" w:rsidR="005F5F59" w:rsidRPr="00A024A0" w:rsidRDefault="005F5F59" w:rsidP="005F5F59">
      <w:pPr>
        <w:pStyle w:val="NoSpacing"/>
        <w:numPr>
          <w:ilvl w:val="0"/>
          <w:numId w:val="1"/>
        </w:numPr>
        <w:ind w:left="990" w:hanging="27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embership/Registration/Times: Jody Broyles </w:t>
      </w:r>
    </w:p>
    <w:p w14:paraId="11209DF7" w14:textId="13D80C75" w:rsidR="005F5F59" w:rsidRPr="00A024A0" w:rsidRDefault="005F5F59" w:rsidP="005F5F59">
      <w:pPr>
        <w:pStyle w:val="NoSpacing"/>
        <w:numPr>
          <w:ilvl w:val="1"/>
          <w:numId w:val="3"/>
        </w:numPr>
        <w:ind w:left="990" w:hanging="27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fficials Committee: </w:t>
      </w:r>
      <w:r w:rsidR="007161E2">
        <w:rPr>
          <w:rFonts w:ascii="Times New Roman" w:hAnsi="Times New Roman" w:cs="Times New Roman"/>
          <w:sz w:val="24"/>
          <w:szCs w:val="24"/>
          <w:shd w:val="clear" w:color="auto" w:fill="FFFFFF"/>
        </w:rPr>
        <w:t>Keith Lambert</w:t>
      </w:r>
      <w:r w:rsidRPr="00A024A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4B524713" w14:textId="52AEEDB5" w:rsidR="007B3401" w:rsidRDefault="007161E2" w:rsidP="007B3401">
      <w:pPr>
        <w:pStyle w:val="NoSpacing"/>
        <w:numPr>
          <w:ilvl w:val="1"/>
          <w:numId w:val="3"/>
        </w:numPr>
        <w:ind w:left="990" w:hanging="27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Operational Risk: VACANCY</w:t>
      </w:r>
    </w:p>
    <w:p w14:paraId="1BE21C86" w14:textId="0BEDB561" w:rsidR="007161E2" w:rsidRDefault="007161E2" w:rsidP="007B3401">
      <w:pPr>
        <w:pStyle w:val="NoSpacing"/>
        <w:numPr>
          <w:ilvl w:val="1"/>
          <w:numId w:val="3"/>
        </w:numPr>
        <w:ind w:left="990" w:hanging="27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Open Water: Jeff Walkley</w:t>
      </w:r>
    </w:p>
    <w:p w14:paraId="3953FB18" w14:textId="22F0E74A" w:rsidR="007161E2" w:rsidRDefault="007161E2" w:rsidP="007B3401">
      <w:pPr>
        <w:pStyle w:val="NoSpacing"/>
        <w:numPr>
          <w:ilvl w:val="1"/>
          <w:numId w:val="3"/>
        </w:numPr>
        <w:ind w:left="990" w:hanging="27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Sanctions: Noelle Grigsby</w:t>
      </w:r>
    </w:p>
    <w:p w14:paraId="47C7D800" w14:textId="5F85C72E" w:rsidR="001806DE" w:rsidRPr="00A024A0" w:rsidRDefault="001806DE" w:rsidP="001806DE">
      <w:pPr>
        <w:pStyle w:val="NoSpacing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5E5A3B86" w14:textId="77777777" w:rsidR="00E54BFA" w:rsidRDefault="005F5F59" w:rsidP="00E54BFA">
      <w:pPr>
        <w:pStyle w:val="NoSpacing"/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</w:rPr>
        <w:t>Pulled for Discussion:</w:t>
      </w:r>
    </w:p>
    <w:p w14:paraId="10C9E961" w14:textId="77777777" w:rsidR="00E54BFA" w:rsidRDefault="00E54BFA" w:rsidP="00E54BFA">
      <w:pPr>
        <w:pStyle w:val="NoSpacing"/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</w:rPr>
      </w:pPr>
    </w:p>
    <w:p w14:paraId="2DC10B5A" w14:textId="77777777" w:rsidR="001806DE" w:rsidRPr="00A024A0" w:rsidRDefault="001806DE" w:rsidP="001806DE">
      <w:pPr>
        <w:pStyle w:val="NoSpacing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BE0225A" w14:textId="1A4CC225" w:rsidR="007161E2" w:rsidRDefault="001806DE" w:rsidP="001806DE">
      <w:pPr>
        <w:pStyle w:val="NoSpacing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Old Business:</w:t>
      </w:r>
    </w:p>
    <w:p w14:paraId="2D9173D8" w14:textId="77777777" w:rsidR="007161E2" w:rsidRPr="007161E2" w:rsidRDefault="007161E2" w:rsidP="007161E2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Championship Meets</w:t>
      </w:r>
    </w:p>
    <w:p w14:paraId="0DC0D744" w14:textId="1010E7F1" w:rsidR="007161E2" w:rsidRPr="007161E2" w:rsidRDefault="007161E2" w:rsidP="007161E2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Age Group Zones and Senior Zones all-star meets</w:t>
      </w:r>
    </w:p>
    <w:p w14:paraId="19A70A0E" w14:textId="77777777" w:rsidR="007161E2" w:rsidRPr="007161E2" w:rsidRDefault="007161E2" w:rsidP="007161E2">
      <w:pPr>
        <w:pStyle w:val="NoSpacing"/>
        <w:ind w:left="1080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4535C2B0" w14:textId="77777777" w:rsidR="001806DE" w:rsidRPr="00D26919" w:rsidRDefault="001806DE" w:rsidP="001806DE">
      <w:pPr>
        <w:pStyle w:val="NoSpacing"/>
        <w:rPr>
          <w:rFonts w:ascii="Times New Roman" w:hAnsi="Times New Roman" w:cs="Times New Roman"/>
          <w:shd w:val="clear" w:color="auto" w:fill="FFFFFF"/>
        </w:rPr>
      </w:pPr>
    </w:p>
    <w:p w14:paraId="49133CCB" w14:textId="58773A0F" w:rsidR="001806DE" w:rsidRPr="00A024A0" w:rsidRDefault="001806DE" w:rsidP="009A1938">
      <w:pPr>
        <w:pStyle w:val="NoSpacing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A024A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New Business:</w:t>
      </w:r>
    </w:p>
    <w:p w14:paraId="238672B0" w14:textId="6025485F" w:rsidR="007161E2" w:rsidRDefault="007161E2" w:rsidP="001806DE">
      <w:pPr>
        <w:numPr>
          <w:ilvl w:val="0"/>
          <w:numId w:val="5"/>
        </w:numPr>
        <w:tabs>
          <w:tab w:val="clear" w:pos="720"/>
          <w:tab w:val="num" w:pos="810"/>
        </w:tabs>
        <w:spacing w:after="0" w:line="240" w:lineRule="auto"/>
        <w:ind w:left="990" w:hanging="270"/>
        <w:rPr>
          <w:sz w:val="24"/>
          <w:szCs w:val="24"/>
        </w:rPr>
      </w:pPr>
      <w:r>
        <w:rPr>
          <w:sz w:val="24"/>
          <w:szCs w:val="24"/>
        </w:rPr>
        <w:t>Budget 2022-2023</w:t>
      </w:r>
    </w:p>
    <w:p w14:paraId="11564C71" w14:textId="7B57A8E7" w:rsidR="007161E2" w:rsidRPr="007161E2" w:rsidRDefault="007161E2" w:rsidP="001806DE">
      <w:pPr>
        <w:numPr>
          <w:ilvl w:val="0"/>
          <w:numId w:val="5"/>
        </w:numPr>
        <w:tabs>
          <w:tab w:val="clear" w:pos="720"/>
          <w:tab w:val="num" w:pos="810"/>
        </w:tabs>
        <w:spacing w:after="0" w:line="240" w:lineRule="auto"/>
        <w:ind w:left="990" w:hanging="270"/>
        <w:rPr>
          <w:sz w:val="24"/>
          <w:szCs w:val="24"/>
        </w:rPr>
      </w:pPr>
      <w:r>
        <w:rPr>
          <w:sz w:val="24"/>
          <w:szCs w:val="24"/>
        </w:rPr>
        <w:t>Meet 360</w:t>
      </w:r>
    </w:p>
    <w:p w14:paraId="02101AA8" w14:textId="4015E888" w:rsidR="001806DE" w:rsidRPr="00A024A0" w:rsidRDefault="007161E2" w:rsidP="001806DE">
      <w:pPr>
        <w:numPr>
          <w:ilvl w:val="0"/>
          <w:numId w:val="5"/>
        </w:numPr>
        <w:tabs>
          <w:tab w:val="clear" w:pos="720"/>
          <w:tab w:val="num" w:pos="810"/>
        </w:tabs>
        <w:spacing w:after="0" w:line="240" w:lineRule="auto"/>
        <w:ind w:left="990" w:hanging="270"/>
        <w:rPr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pring</w:t>
      </w:r>
      <w:r w:rsidR="001806DE" w:rsidRPr="00A024A0">
        <w:rPr>
          <w:rFonts w:ascii="Times New Roman" w:eastAsia="Times New Roman" w:hAnsi="Times New Roman" w:cs="Times New Roman"/>
          <w:sz w:val="24"/>
          <w:szCs w:val="24"/>
        </w:rPr>
        <w:t xml:space="preserve"> HOD date determination.   </w:t>
      </w:r>
      <w:r w:rsidR="001806DE" w:rsidRPr="00A024A0">
        <w:rPr>
          <w:sz w:val="24"/>
          <w:szCs w:val="24"/>
        </w:rPr>
        <w:tab/>
      </w:r>
    </w:p>
    <w:p w14:paraId="5F089103" w14:textId="3EDB4984" w:rsidR="00541DFD" w:rsidRDefault="00541DFD" w:rsidP="00541DFD">
      <w:pPr>
        <w:jc w:val="center"/>
        <w:rPr>
          <w:rFonts w:ascii="Arial" w:hAnsi="Arial" w:cs="Arial"/>
          <w:b/>
          <w:bCs/>
          <w:color w:val="000000"/>
          <w:sz w:val="18"/>
          <w:szCs w:val="18"/>
          <w:shd w:val="clear" w:color="auto" w:fill="FFFFFF"/>
        </w:rPr>
      </w:pPr>
    </w:p>
    <w:p w14:paraId="66B0155A" w14:textId="77777777" w:rsidR="00541DFD" w:rsidRDefault="00541DFD"/>
    <w:sectPr w:rsidR="00541DFD" w:rsidSect="0034507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BED5BD" w14:textId="77777777" w:rsidR="0004442D" w:rsidRDefault="0004442D" w:rsidP="00537FB9">
      <w:pPr>
        <w:spacing w:after="0" w:line="240" w:lineRule="auto"/>
      </w:pPr>
      <w:r>
        <w:separator/>
      </w:r>
    </w:p>
  </w:endnote>
  <w:endnote w:type="continuationSeparator" w:id="0">
    <w:p w14:paraId="5CF19CED" w14:textId="77777777" w:rsidR="0004442D" w:rsidRDefault="0004442D" w:rsidP="00537F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7A0F3" w14:textId="77777777" w:rsidR="00EC094C" w:rsidRDefault="00EC09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F7AC7" w14:textId="7B64CC57" w:rsidR="00537FB9" w:rsidRPr="002A0A7F" w:rsidRDefault="00EC094C" w:rsidP="002A0A7F">
    <w:pPr>
      <w:pStyle w:val="Footer"/>
    </w:pPr>
    <w:r>
      <w:t>5/24/22 8:09 P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5600E" w14:textId="77777777" w:rsidR="00EC094C" w:rsidRDefault="00EC09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A9FA8A" w14:textId="77777777" w:rsidR="0004442D" w:rsidRDefault="0004442D" w:rsidP="00537FB9">
      <w:pPr>
        <w:spacing w:after="0" w:line="240" w:lineRule="auto"/>
      </w:pPr>
      <w:r>
        <w:separator/>
      </w:r>
    </w:p>
  </w:footnote>
  <w:footnote w:type="continuationSeparator" w:id="0">
    <w:p w14:paraId="6EE7FFDD" w14:textId="77777777" w:rsidR="0004442D" w:rsidRDefault="0004442D" w:rsidP="00537F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725A20" w14:textId="77777777" w:rsidR="00EC094C" w:rsidRDefault="00EC09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A314A" w14:textId="77777777" w:rsidR="00EC094C" w:rsidRDefault="00EC094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60C17" w14:textId="77777777" w:rsidR="00EC094C" w:rsidRDefault="00EC09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C6207"/>
    <w:multiLevelType w:val="hybridMultilevel"/>
    <w:tmpl w:val="BEFA2DB8"/>
    <w:lvl w:ilvl="0" w:tplc="0BBA50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2924FA"/>
    <w:multiLevelType w:val="hybridMultilevel"/>
    <w:tmpl w:val="7506F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9D22C4"/>
    <w:multiLevelType w:val="multilevel"/>
    <w:tmpl w:val="E604B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035C1D"/>
    <w:multiLevelType w:val="hybridMultilevel"/>
    <w:tmpl w:val="FD00A726"/>
    <w:lvl w:ilvl="0" w:tplc="EEAE1348">
      <w:start w:val="1"/>
      <w:numFmt w:val="bullet"/>
      <w:lvlText w:val="o"/>
      <w:lvlJc w:val="left"/>
      <w:pPr>
        <w:ind w:left="1350" w:hanging="360"/>
      </w:pPr>
      <w:rPr>
        <w:rFonts w:ascii="Courier New" w:eastAsia="Courier New" w:hAnsi="Courier New" w:cs="Courier New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4" w15:restartNumberingAfterBreak="0">
    <w:nsid w:val="4AC05AF6"/>
    <w:multiLevelType w:val="hybridMultilevel"/>
    <w:tmpl w:val="B590D0E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4F4838AF"/>
    <w:multiLevelType w:val="hybridMultilevel"/>
    <w:tmpl w:val="8F704A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106115D"/>
    <w:multiLevelType w:val="hybridMultilevel"/>
    <w:tmpl w:val="75DA8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A20155"/>
    <w:multiLevelType w:val="hybridMultilevel"/>
    <w:tmpl w:val="0AC0CA84"/>
    <w:lvl w:ilvl="0" w:tplc="0BBA50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5487C79"/>
    <w:multiLevelType w:val="hybridMultilevel"/>
    <w:tmpl w:val="FBA22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C845B5"/>
    <w:multiLevelType w:val="hybridMultilevel"/>
    <w:tmpl w:val="097E84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CC557F2"/>
    <w:multiLevelType w:val="hybridMultilevel"/>
    <w:tmpl w:val="EAC88F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15138729">
    <w:abstractNumId w:val="5"/>
  </w:num>
  <w:num w:numId="2" w16cid:durableId="2710963">
    <w:abstractNumId w:val="10"/>
  </w:num>
  <w:num w:numId="3" w16cid:durableId="609046952">
    <w:abstractNumId w:val="8"/>
  </w:num>
  <w:num w:numId="4" w16cid:durableId="808745873">
    <w:abstractNumId w:val="6"/>
  </w:num>
  <w:num w:numId="5" w16cid:durableId="1052464401">
    <w:abstractNumId w:val="2"/>
  </w:num>
  <w:num w:numId="6" w16cid:durableId="415633214">
    <w:abstractNumId w:val="4"/>
  </w:num>
  <w:num w:numId="7" w16cid:durableId="1358114553">
    <w:abstractNumId w:val="1"/>
  </w:num>
  <w:num w:numId="8" w16cid:durableId="1843665417">
    <w:abstractNumId w:val="3"/>
  </w:num>
  <w:num w:numId="9" w16cid:durableId="910388899">
    <w:abstractNumId w:val="0"/>
  </w:num>
  <w:num w:numId="10" w16cid:durableId="2014913068">
    <w:abstractNumId w:val="7"/>
  </w:num>
  <w:num w:numId="11" w16cid:durableId="8030217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szA2tDQyNja1MDFV0lEKTi0uzszPAykwrAUAP6rA4SwAAAA="/>
  </w:docVars>
  <w:rsids>
    <w:rsidRoot w:val="001806DE"/>
    <w:rsid w:val="00026EFC"/>
    <w:rsid w:val="0004442D"/>
    <w:rsid w:val="00097CC9"/>
    <w:rsid w:val="000A6F35"/>
    <w:rsid w:val="000C3CD4"/>
    <w:rsid w:val="000C7518"/>
    <w:rsid w:val="000E5B1B"/>
    <w:rsid w:val="000F1DC6"/>
    <w:rsid w:val="001068F3"/>
    <w:rsid w:val="001806DE"/>
    <w:rsid w:val="001D121E"/>
    <w:rsid w:val="001F6D1F"/>
    <w:rsid w:val="00210BDB"/>
    <w:rsid w:val="002A0A7F"/>
    <w:rsid w:val="002C1D5A"/>
    <w:rsid w:val="002F3592"/>
    <w:rsid w:val="00306CBB"/>
    <w:rsid w:val="0034507C"/>
    <w:rsid w:val="00353A03"/>
    <w:rsid w:val="00357EB6"/>
    <w:rsid w:val="00396BD9"/>
    <w:rsid w:val="0040342F"/>
    <w:rsid w:val="004C3883"/>
    <w:rsid w:val="0051185A"/>
    <w:rsid w:val="00537FB9"/>
    <w:rsid w:val="00541DFD"/>
    <w:rsid w:val="005F5F59"/>
    <w:rsid w:val="00703C2D"/>
    <w:rsid w:val="007161E2"/>
    <w:rsid w:val="007636D5"/>
    <w:rsid w:val="007A7724"/>
    <w:rsid w:val="007B3401"/>
    <w:rsid w:val="008012A0"/>
    <w:rsid w:val="008C5CA0"/>
    <w:rsid w:val="008C70BE"/>
    <w:rsid w:val="008D5450"/>
    <w:rsid w:val="00935848"/>
    <w:rsid w:val="009801E9"/>
    <w:rsid w:val="009A1938"/>
    <w:rsid w:val="00A024A0"/>
    <w:rsid w:val="00A4408A"/>
    <w:rsid w:val="00A46BA2"/>
    <w:rsid w:val="00A477A6"/>
    <w:rsid w:val="00AF79AA"/>
    <w:rsid w:val="00C0054C"/>
    <w:rsid w:val="00CF2FAF"/>
    <w:rsid w:val="00E54BFA"/>
    <w:rsid w:val="00EC094C"/>
    <w:rsid w:val="00EC5B02"/>
    <w:rsid w:val="00F22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42050E"/>
  <w15:chartTrackingRefBased/>
  <w15:docId w15:val="{1FEC9902-017B-2D40-9076-0D0B845AB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1DFD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806DE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537F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7FB9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37F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7FB9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396B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200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Noelle Grigsby</cp:lastModifiedBy>
  <cp:revision>12</cp:revision>
  <cp:lastPrinted>2022-05-24T22:06:00Z</cp:lastPrinted>
  <dcterms:created xsi:type="dcterms:W3CDTF">2022-05-24T22:25:00Z</dcterms:created>
  <dcterms:modified xsi:type="dcterms:W3CDTF">2022-09-20T21:17:00Z</dcterms:modified>
</cp:coreProperties>
</file>